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Yuvaraj Chiyyodu</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Yuvaraj</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iyyodu</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10Dunham n Buffalo Grove 6008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yuvarajchiyyodu8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13356210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meya Chiyyodu</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